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fc889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09Z</dcterms:created>
  <dcterms:modified xsi:type="dcterms:W3CDTF">2016-11-22T04:25:09Z</dcterms:modified>
</cp:coreProperties>
</file>